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adoucissant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citronellol, geraniol; (2E)-3,7-dimethylocta-2,6-dien-1-ol, alpha-iso-methylionone, 2-methylundecanal, linalool, 1-(1,2,3,4,5,6,7,8-octahydro-2,3,8,8-tetramethyl-2-naphthyl)ethan-1-one, allyl 3-cyclohexylpropionate, HEXYL CINNAMAL, 3-(4-isobutyl-2-methylphenyl)propanal, Acétate de 4-tert-butylcyclohexyl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a,4,5,6,7,7a-hexahydro-4,7-methanoinden-6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13-60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501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tricyclo[5.2.1.02,6]dec-4-en-8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0-83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9-70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étate de 4-tert-butylcyclohexy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hyl 2-naphthyl ether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3-04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213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Aquatic Chronic 1, H410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Cyclopentanone, 2-[2-(4-methyl-3-cyclohexen-1-yl)propyl]-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5962-14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04-240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Aquatic Acute 1, H400</w:t>
              <w:br/>
              <w:t>Aquatic Chronic 3, H412</w:t>
            </w:r>
          </w:p>
        </w:tc>
      </w:tr>
      <w:tr w14:paraId="73AD14F8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lyl 3-cyclohexylpropion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705-8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0-292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380 mg/kg masy ciała)</w:t>
              <w:br/>
              <w:t>Acute Tox. 4 (Skórne), H312 (ATE=1600 mg/kg masy ciała)</w:t>
              <w:br/>
              <w:t>Skin Sens. 1, H317</w:t>
              <w:br/>
              <w:t>Aquatic Acute 1, H400</w:t>
              <w:br/>
              <w:t>Aquatic Chronic 2, H411</w:t>
            </w:r>
          </w:p>
        </w:tc>
      </w:tr>
      <w:tr w14:paraId="73AD14F9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methylundeca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0-41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76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A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methyl-3-decen-5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1782-77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79-81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2, H411</w:t>
            </w:r>
          </w:p>
        </w:tc>
      </w:tr>
      <w:tr w14:paraId="73AD14FB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C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(4-isobutyl-2-methylphenyl)propa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637294-12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11-285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, H332 (ATE=1,5 mg/l/4h)</w:t>
              <w:br/>
              <w:t>Skin Irrit. 2, H315</w:t>
              <w:br/>
              <w:t>Skin Sens. 1, H317</w:t>
              <w:br/>
              <w:t>Aquatic Chronic 2, H411</w:t>
            </w:r>
          </w:p>
        </w:tc>
      </w:tr>
      <w:tr w14:paraId="73AD14FD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ornan-2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6-22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0-94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Sol. 2, H228</w:t>
              <w:br/>
              <w:t>Acute Tox. 4 (Doustne), H302 (ATE=500 mg/kg masy ciała)</w:t>
              <w:br/>
              <w:t>Acute Tox. 4 (Poprzez wdychanie), H332 (ATE=1,5 mg/l/4h)</w:t>
              <w:br/>
              <w:t>Skin Irrit. 2, H315</w:t>
              <w:br/>
              <w:t>Eye Dam. 1, H318</w:t>
              <w:br/>
              <w:t>STOT SE 2, H37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Mimo że nie określono konkretnych zagrożeń, osoby udzielające pierwszej pomocy powinny nosić okulary ochronne, rękawice i jednorazową półmaskę. Rozważyć dodatkową ochronę, jeśli prawdopodobna jest powtarzająca się lub długotrwała ekspozycja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ndywidualne wyposażenie ochronne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dróg oddechowych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dróg oddechowych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przypadku niewystarczającej wentylacji, nosić odpowiedni aparat oddechowy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aromatycz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ornan-2-one (76-22-2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methylundecanal (110-41-8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5000 mg/kg masy ciała Animal: ra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400 mg/kg masy ciała Animal: mouse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3-cyclohexylpropionate (2705-87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85 mg/kg masy ciała Animal: rat, Guideline: OECD Guideline 401 (Acute Oral Toxicity), 95% CL: 480 - 714</w:t>
            </w:r>
          </w:p>
        </w:tc>
      </w:tr>
      <w:tr w14:paraId="512A600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80 mg/kg masy ciała Animal: guinea pig, Guideline: OECD Guideline 401 (Acute Oral Toxicity), 95% CL: 172 - 834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600 mg/kg masy ciała Animal: rabbit, Guideline: OECD Guideline 402 (Acute Dermal Toxicity), 95% CL: 430 - 277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4-isobutyl-2-methylphenyl)propanal (1637294-12-2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0 (Acute Oral Toxicity - Fixed Dose Method), Guideline: EPA OPPTS 870.1100 (Acute Oral Toxicity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, Guideline: EU Method B.3 (Acute Toxicity (Dermal))</w:t>
            </w:r>
          </w:p>
        </w:tc>
      </w:tr>
      <w:tr w14:paraId="05EDDE1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 – 5 mg/l air Animal: rat, Guideline: OECD Guideline 403 (Acute Inhalation Toxicity), Guideline: EU Method B.2 (Acute Toxicity (Inhalation)), Guideline: EPA OPPTS 870.1300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opentanone, 2-[2-(4-methyl-3-cyclohexen-1-yl)propyl]- (95962-14-4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8 mg/kg masy ciała Animal: rat, Guideline: OECD Guideline 401 (Acute Oral Toxicity), Guideline: EU Method B.1 (Acute Toxicity (Oral))</w:t>
            </w:r>
          </w:p>
        </w:tc>
      </w:tr>
      <w:tr w14:paraId="14A1065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8 mg/kg masy ciała Animal: rat, Guideline: OECD Guideline 402 (Acute Dermal Toxicity), Guideline: EU Method B.3 (Acute Toxicity (Derm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7,76 Temp.: 2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7,76 Temp.: 2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ornan-2-one (76-22-2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uszkodzenie narządów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ornan-2-one (76-22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,2 mg/kg masy ciała Animal: rat, Guideline: OECD Guideline 408 (Repeated Dose 90-Day Oral Toxicity Study in Rodents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4-isobutyl-2-methylphenyl)propanal (1637294-12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masy ciała Animal: rat, Guideline: OECD Guideline 407 (Repeated Dose 28-Day Oral Toxicity Study in Rodents)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opentanone, 2-[2-(4-methyl-3-cyclohexen-1-yl)propyl]- (95962-14-4)</w:t>
            </w:r>
          </w:p>
        </w:tc>
      </w:tr>
      <w:tr w14:paraId="32F42FC0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10 (Repeated Dose Dermal Toxicity: 21/28-Day Study), Guideline: EU Method B.9 (Repeated Dose (28 Days) Toxicity (Dermal)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adoucissant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21,384 mm²/s Temp.: 'other: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ornan-2-one (76-22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3,25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23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71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methylundecanal (110-41-8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5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8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,04851 mg/l Test organisms (species): Carassius auratu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6,62311 mg/l Test organisms (species): Lepomis macrochiru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3,80956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07479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3-cyclohexylpropionate (2705-87-5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3 mg/l Test organisms (species): Pimephales promelas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8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 mg/l Test organisms (species): Raphidocelis subcapitata (previous names: Pseudokirchneriella subcapitata, Selenastrum capricornutum)</w:t>
            </w:r>
          </w:p>
        </w:tc>
      </w:tr>
      <w:tr w14:paraId="14947BF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1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methyl-3-decen-5-ol (81782-77-6)</w:t>
            </w:r>
          </w:p>
        </w:tc>
      </w:tr>
      <w:tr w14:paraId="66FAA3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6 mg/l Test organisms (species): Raphidocelis subcapitata (previous names: Pseudokirchneriella subcapitata, Selenastrum capricornutum)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8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4-isobutyl-2-methylphenyl)propanal (1637294-12-2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9 mg/l Test organisms (species): Danio rerio (previous name: Brachydanio rerio)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1 mg/l Test organisms (species): Daphnia magna</w:t>
            </w:r>
          </w:p>
        </w:tc>
      </w:tr>
      <w:tr w14:paraId="66FAA36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5 mg/l Test organisms (species): Desmodesmus subspicatus (previous name: Scenedesmus subspicatus)</w:t>
            </w:r>
          </w:p>
        </w:tc>
      </w:tr>
      <w:tr w14:paraId="14947BF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9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opentanone, 2-[2-(4-methyl-3-cyclohexen-1-yl)propyl]- (95962-14-4)</w:t>
            </w:r>
          </w:p>
        </w:tc>
      </w:tr>
      <w:tr w14:paraId="562CCB6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47 mg/l Test organisms (species): Danio rerio (previous name: Brachydanio rerio)</w:t>
            </w:r>
          </w:p>
        </w:tc>
      </w:tr>
      <w:tr w14:paraId="758D63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9 mg/l Test organisms (species): Daphnia magna</w:t>
            </w:r>
          </w:p>
        </w:tc>
      </w:tr>
      <w:tr w14:paraId="66FAA3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9 mg/l Test organisms (species): Raphidocelis subcapitata (previous names: Pseudokirchneriella subcapitata, Selenastrum capricornutum)</w:t>
            </w:r>
          </w:p>
        </w:tc>
      </w:tr>
      <w:tr w14:paraId="14947BF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6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7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7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4 mg/l Test organisms (species): Danio rerio (previous name: Brachydanio rerio)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adoucissant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ornan-2-one (76-22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methylundecanal (110-41-8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2-naphthyl ether (93-04-9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3-cyclohexylpropionate (2705-87-5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D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methyl-3-decen-5-ol (81782-77-6)</w:t>
            </w:r>
          </w:p>
        </w:tc>
      </w:tr>
      <w:tr w14:paraId="2D6A99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4-isobutyl-2-methylphenyl)propanal (1637294-12-2)</w:t>
            </w:r>
          </w:p>
        </w:tc>
      </w:tr>
      <w:tr w14:paraId="2D6A996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1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opentanone, 2-[2-(4-methyl-3-cyclohexen-1-yl)propyl]- (95962-14-4)</w:t>
            </w:r>
          </w:p>
        </w:tc>
      </w:tr>
      <w:tr w14:paraId="2D6A99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1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icyclo[5.2.1.02,6]dec-4-en-8-yl acetate (2500-83-6)</w:t>
            </w:r>
          </w:p>
        </w:tc>
      </w:tr>
      <w:tr w14:paraId="2D6A99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1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étate de 4-tert-butylcyclohexyle (32210-23-4)</w:t>
            </w:r>
          </w:p>
        </w:tc>
      </w:tr>
      <w:tr w14:paraId="2D6A99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eraniol ; 2-methylundecanal ; linalool ; allyl 3-cyclohexylpropionate ; 3-(4-isobutyl-2-methylphenyl)propanal ; Cyclopentanone, 2-[2-(4-methyl-3-cyclohexen-1-yl)propyl]-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-methylundecanal ; 3a,4,5,6,7,7a-hexahydro-4,7-methanoinden-6-yl acetate ; allyl 3-cyclohexylpropionate ; 4-methyl-3-decen-5-ol ; 3-(4-isobutyl-2-methylphenyl)propanal ; Cyclopentanone, 2-[2-(4-methyl-3-cyclohexen-1-yl)propyl]-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Sol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tancje stałe łatwopalne, kategori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jednorazowe, kategoria 2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stała łatwopalna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7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uszkodzenie narządów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E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citronellol, geraniol; (2E)-3,7-dimethylocta-2,6-dien-1-ol, alpha-iso-methylionone, 2-methylundecanal, linalool, 1-(1,2,3,4,5,6,7,8-octahydro-2,3,8,8-tetramethyl-2-naphthyl)ethan-1-one, allyl 3-cyclohexylpropionate, HEXYL CINNAMAL, 3-(4-isobutyl-2-methylphenyl)propanal, Acétate de 4-tert-butylcyclohexyle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5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5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adoucissant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adoucissant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5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7B7785D-5E4C-4195-B87D-6398C519FCD7}"/>
</file>

<file path=customXml/itemProps3.xml><?xml version="1.0" encoding="utf-8"?>
<ds:datastoreItem xmlns:ds="http://schemas.openxmlformats.org/officeDocument/2006/customXml" ds:itemID="{BCC82985-B144-4525-9149-DF64FB62F648}"/>
</file>

<file path=customXml/itemProps4.xml><?xml version="1.0" encoding="utf-8"?>
<ds:datastoreItem xmlns:ds="http://schemas.openxmlformats.org/officeDocument/2006/customXml" ds:itemID="{B864DCCB-B204-410F-82C5-782B97DF26A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6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